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6C3F185" w14:textId="51A1CF53" w:rsidR="00AF1994" w:rsidRDefault="00AF1994" w:rsidP="008102CB">
      <w:pPr>
        <w:spacing w:after="0"/>
        <w:jc w:val="both"/>
        <w:rPr>
          <w:b/>
        </w:rPr>
      </w:pPr>
      <w:r>
        <w:rPr>
          <w:b/>
        </w:rPr>
        <w:t>Problem No. 1</w:t>
      </w:r>
      <w:bookmarkStart w:id="0" w:name="_GoBack"/>
      <w:bookmarkEnd w:id="0"/>
    </w:p>
    <w:p w14:paraId="7299AB79" w14:textId="0D1E3467" w:rsidR="008102CB" w:rsidRDefault="008102CB" w:rsidP="008102CB">
      <w:pPr>
        <w:spacing w:after="0"/>
        <w:jc w:val="both"/>
      </w:pPr>
      <w:r w:rsidRPr="00DB619E">
        <w:rPr>
          <w:b/>
        </w:rPr>
        <w:t>BCD to Seven Segment Decoder</w:t>
      </w:r>
      <w:r w:rsidRPr="00B73FA8">
        <w:t xml:space="preserve"> </w:t>
      </w:r>
      <w:r w:rsidR="00884366">
        <w:t>Boolean</w:t>
      </w:r>
      <w:r w:rsidRPr="00B73FA8">
        <w:t xml:space="preserve"> equations is given below. Implement this circuit on </w:t>
      </w:r>
      <w:r w:rsidR="0096355E" w:rsidRPr="00B73FA8">
        <w:t>Logic works</w:t>
      </w:r>
      <w:r w:rsidRPr="00B73FA8">
        <w:t xml:space="preserve"> </w:t>
      </w:r>
    </w:p>
    <w:p w14:paraId="5C4D0178" w14:textId="17B2500F" w:rsidR="00487F4B" w:rsidRPr="00B73FA8" w:rsidRDefault="00487F4B" w:rsidP="008102CB">
      <w:pPr>
        <w:spacing w:after="0"/>
        <w:jc w:val="both"/>
      </w:pPr>
      <w:r>
        <w:t>Using 3x8 Decoders</w:t>
      </w:r>
      <w:r w:rsidR="00380741">
        <w:t xml:space="preserve">, </w:t>
      </w:r>
      <w:r>
        <w:t>Logic gates</w:t>
      </w:r>
      <w:r w:rsidR="00380741">
        <w:t xml:space="preserve"> and LEDs. For input use hex keyboard.</w:t>
      </w:r>
    </w:p>
    <w:p w14:paraId="0C543493" w14:textId="77777777" w:rsidR="008102CB" w:rsidRPr="0012458D" w:rsidRDefault="008102CB" w:rsidP="008102CB">
      <w:pPr>
        <w:spacing w:after="0"/>
        <w:jc w:val="both"/>
        <w:rPr>
          <w:b/>
        </w:rPr>
      </w:pPr>
      <w:r w:rsidRPr="0012458D">
        <w:rPr>
          <w:b/>
        </w:rPr>
        <w:t>Boolean Equations:</w:t>
      </w:r>
    </w:p>
    <w:p w14:paraId="3466F67B" w14:textId="5AEFFF04" w:rsidR="00631998" w:rsidRDefault="00AF1994">
      <w:r>
        <w:rPr>
          <w:noProof/>
        </w:rPr>
        <w:drawing>
          <wp:inline distT="0" distB="0" distL="0" distR="0" wp14:anchorId="122C44E7" wp14:editId="68E20C4F">
            <wp:extent cx="2601739" cy="2610269"/>
            <wp:effectExtent l="0" t="0" r="825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2617198" cy="26257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AF1994">
        <w:rPr>
          <w:noProof/>
        </w:rPr>
        <w:t xml:space="preserve"> </w:t>
      </w:r>
      <w:r>
        <w:rPr>
          <w:noProof/>
        </w:rPr>
        <w:drawing>
          <wp:inline distT="0" distB="0" distL="0" distR="0" wp14:anchorId="11CA74CB" wp14:editId="1210E468">
            <wp:extent cx="2790933" cy="1782445"/>
            <wp:effectExtent l="0" t="0" r="9525" b="825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2817858" cy="17996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056BAB" w14:textId="035EA1A2" w:rsidR="00AF1994" w:rsidRDefault="00AF1994">
      <w:pPr>
        <w:rPr>
          <w:b/>
          <w:bCs/>
        </w:rPr>
      </w:pPr>
    </w:p>
    <w:p w14:paraId="3979E7D3" w14:textId="5DC1FEDC" w:rsidR="00AF1994" w:rsidRPr="00B55D5A" w:rsidRDefault="001B3038">
      <w:pPr>
        <w:rPr>
          <w:b/>
          <w:bCs/>
          <w:color w:val="FF0000"/>
        </w:rPr>
      </w:pPr>
      <w:r w:rsidRPr="001C1172">
        <w:rPr>
          <w:b/>
          <w:bCs/>
          <w:color w:val="FF0000"/>
        </w:rPr>
        <w:t>Note: Submit Logic works file</w:t>
      </w:r>
      <w:r w:rsidR="00B55D5A">
        <w:rPr>
          <w:b/>
          <w:bCs/>
          <w:color w:val="FF0000"/>
        </w:rPr>
        <w:t xml:space="preserve"> on Google Classroom</w:t>
      </w:r>
      <w:r w:rsidR="00BD27F0" w:rsidRPr="001C1172">
        <w:rPr>
          <w:b/>
          <w:bCs/>
          <w:color w:val="FF0000"/>
        </w:rPr>
        <w:t>. Make sure you submitted correct file, corrupted or empty file will be awarded zero.</w:t>
      </w:r>
    </w:p>
    <w:sectPr w:rsidR="00AF1994" w:rsidRPr="00B55D5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rewNDA3MzWwMDCxNLNQ0lEKTi0uzszPAykwrgUAVrzkaSwAAAA="/>
  </w:docVars>
  <w:rsids>
    <w:rsidRoot w:val="00094C5D"/>
    <w:rsid w:val="0004040F"/>
    <w:rsid w:val="00094C5D"/>
    <w:rsid w:val="001B3038"/>
    <w:rsid w:val="001C1172"/>
    <w:rsid w:val="00380741"/>
    <w:rsid w:val="00487F4B"/>
    <w:rsid w:val="00631998"/>
    <w:rsid w:val="007B2FE1"/>
    <w:rsid w:val="007D7800"/>
    <w:rsid w:val="008102CB"/>
    <w:rsid w:val="00884366"/>
    <w:rsid w:val="0096355E"/>
    <w:rsid w:val="00AF1994"/>
    <w:rsid w:val="00B55D5A"/>
    <w:rsid w:val="00BA5FDF"/>
    <w:rsid w:val="00BD27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69433A1"/>
  <w15:chartTrackingRefBased/>
  <w15:docId w15:val="{F8343725-CD17-49EF-A25B-B36BC98220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102CB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8102CB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Hyperlink">
    <w:name w:val="Hyperlink"/>
    <w:basedOn w:val="DefaultParagraphFont"/>
    <w:uiPriority w:val="99"/>
    <w:unhideWhenUsed/>
    <w:rsid w:val="001B303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B303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1</Pages>
  <Words>51</Words>
  <Characters>294</Characters>
  <Application>Microsoft Office Word</Application>
  <DocSecurity>0</DocSecurity>
  <Lines>2</Lines>
  <Paragraphs>1</Paragraphs>
  <ScaleCrop>false</ScaleCrop>
  <Company/>
  <LinksUpToDate>false</LinksUpToDate>
  <CharactersWithSpaces>3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uhammad Usman Khan</dc:creator>
  <cp:keywords/>
  <dc:description/>
  <cp:lastModifiedBy>Muhammad Usman Khan</cp:lastModifiedBy>
  <cp:revision>14</cp:revision>
  <dcterms:created xsi:type="dcterms:W3CDTF">2020-03-05T14:06:00Z</dcterms:created>
  <dcterms:modified xsi:type="dcterms:W3CDTF">2020-03-18T11:53:00Z</dcterms:modified>
</cp:coreProperties>
</file>